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179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e6ca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7635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